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965747" w:rsidRDefault="00673622" w:rsidP="00BA1440">
      <w:pPr>
        <w:spacing w:after="0"/>
        <w:jc w:val="center"/>
        <w:rPr>
          <w:rFonts w:ascii="Times New Roman" w:hAnsi="Times New Roman" w:cs="Times New Roman"/>
          <w:b/>
          <w:smallCaps/>
          <w:sz w:val="36"/>
        </w:rPr>
      </w:pPr>
      <w:r w:rsidRPr="00965747">
        <w:rPr>
          <w:rFonts w:ascii="Times New Roman" w:hAnsi="Times New Roman" w:cs="Times New Roman"/>
          <w:b/>
          <w:smallCaps/>
          <w:sz w:val="36"/>
        </w:rPr>
        <w:t>Mack A. Jenkins</w:t>
      </w:r>
    </w:p>
    <w:p w:rsidR="005B73AC" w:rsidRPr="00965747" w:rsidRDefault="005B73AC" w:rsidP="00965747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 w:rsidRPr="00965747">
        <w:rPr>
          <w:rFonts w:ascii="Times New Roman" w:hAnsi="Times New Roman" w:cs="Times New Roman"/>
          <w:i/>
          <w:sz w:val="28"/>
        </w:rPr>
        <w:t xml:space="preserve">Automotive </w:t>
      </w:r>
      <w:r w:rsidR="00673622" w:rsidRPr="00965747">
        <w:rPr>
          <w:rFonts w:ascii="Times New Roman" w:hAnsi="Times New Roman" w:cs="Times New Roman"/>
          <w:i/>
          <w:sz w:val="28"/>
        </w:rPr>
        <w:t xml:space="preserve">Detailer </w:t>
      </w:r>
      <w:r w:rsidRPr="00965747">
        <w:rPr>
          <w:rFonts w:ascii="Times New Roman" w:hAnsi="Times New Roman" w:cs="Times New Roman"/>
          <w:i/>
          <w:sz w:val="28"/>
        </w:rPr>
        <w:t>/ Warehouse</w:t>
      </w:r>
      <w:r w:rsidR="00673622" w:rsidRPr="00965747">
        <w:rPr>
          <w:rFonts w:ascii="Times New Roman" w:hAnsi="Times New Roman" w:cs="Times New Roman"/>
          <w:i/>
          <w:sz w:val="28"/>
        </w:rPr>
        <w:t xml:space="preserve"> Worker</w:t>
      </w:r>
      <w:r w:rsidRPr="00965747">
        <w:rPr>
          <w:rFonts w:ascii="Times New Roman" w:hAnsi="Times New Roman" w:cs="Times New Roman"/>
          <w:i/>
          <w:sz w:val="28"/>
        </w:rPr>
        <w:t xml:space="preserve"> </w:t>
      </w:r>
      <w:r w:rsidR="00673622" w:rsidRPr="00965747">
        <w:rPr>
          <w:rFonts w:ascii="Times New Roman" w:hAnsi="Times New Roman" w:cs="Times New Roman"/>
          <w:i/>
          <w:sz w:val="28"/>
        </w:rPr>
        <w:t>/ Forklift Driver</w:t>
      </w:r>
    </w:p>
    <w:p w:rsidR="005B73AC" w:rsidRPr="00965747" w:rsidRDefault="00673622" w:rsidP="00BA1440">
      <w:pPr>
        <w:spacing w:after="0"/>
        <w:jc w:val="center"/>
        <w:rPr>
          <w:rFonts w:ascii="Times New Roman" w:hAnsi="Times New Roman" w:cs="Times New Roman"/>
          <w:sz w:val="24"/>
        </w:rPr>
      </w:pPr>
      <w:r w:rsidRPr="00965747">
        <w:rPr>
          <w:rFonts w:ascii="Times New Roman" w:hAnsi="Times New Roman" w:cs="Times New Roman"/>
          <w:sz w:val="24"/>
        </w:rPr>
        <w:t>mjenkins</w:t>
      </w:r>
      <w:r w:rsidR="005B73AC" w:rsidRPr="00965747">
        <w:rPr>
          <w:rFonts w:ascii="Times New Roman" w:hAnsi="Times New Roman" w:cs="Times New Roman"/>
          <w:sz w:val="24"/>
        </w:rPr>
        <w:t>@wwrfresource.com</w:t>
      </w:r>
    </w:p>
    <w:p w:rsidR="005B73AC" w:rsidRPr="00965747" w:rsidRDefault="00673622" w:rsidP="00BA1440">
      <w:pPr>
        <w:spacing w:after="0"/>
        <w:jc w:val="center"/>
        <w:rPr>
          <w:rFonts w:ascii="Times New Roman" w:hAnsi="Times New Roman" w:cs="Times New Roman"/>
          <w:sz w:val="24"/>
        </w:rPr>
      </w:pPr>
      <w:r w:rsidRPr="00965747">
        <w:rPr>
          <w:rFonts w:ascii="Times New Roman" w:hAnsi="Times New Roman" w:cs="Times New Roman"/>
          <w:i/>
          <w:sz w:val="24"/>
        </w:rPr>
        <w:t>Message:</w:t>
      </w:r>
      <w:r w:rsidRPr="00965747">
        <w:rPr>
          <w:rFonts w:ascii="Times New Roman" w:hAnsi="Times New Roman" w:cs="Times New Roman"/>
          <w:sz w:val="24"/>
        </w:rPr>
        <w:t xml:space="preserve"> (316) 265-5211 ext. 208</w:t>
      </w:r>
    </w:p>
    <w:p w:rsidR="005B73AC" w:rsidRPr="00965747" w:rsidRDefault="005B73AC" w:rsidP="00BA1440">
      <w:pPr>
        <w:jc w:val="center"/>
        <w:rPr>
          <w:rFonts w:ascii="Times New Roman" w:hAnsi="Times New Roman" w:cs="Times New Roman"/>
          <w:sz w:val="24"/>
        </w:rPr>
      </w:pPr>
      <w:r w:rsidRPr="00965747">
        <w:rPr>
          <w:rFonts w:ascii="Times New Roman" w:hAnsi="Times New Roman" w:cs="Times New Roman"/>
          <w:sz w:val="24"/>
        </w:rPr>
        <w:t>401 S. Emporia Wichita, KS 67202</w:t>
      </w:r>
    </w:p>
    <w:p w:rsidR="005B73AC" w:rsidRPr="00965747" w:rsidRDefault="005B73AC" w:rsidP="00AE4455">
      <w:pPr>
        <w:spacing w:after="0"/>
        <w:rPr>
          <w:rFonts w:ascii="Times New Roman" w:hAnsi="Times New Roman" w:cs="Times New Roman"/>
          <w:b/>
          <w:smallCaps/>
        </w:rPr>
      </w:pPr>
      <w:r w:rsidRPr="00965747">
        <w:rPr>
          <w:rFonts w:ascii="Times New Roman" w:hAnsi="Times New Roman" w:cs="Times New Roman"/>
          <w:b/>
          <w:smallCaps/>
        </w:rPr>
        <w:t>Summary of Qualifications</w:t>
      </w:r>
    </w:p>
    <w:p w:rsidR="005B73AC" w:rsidRPr="00AE4455" w:rsidRDefault="00673622" w:rsidP="00AE445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AE4455">
        <w:rPr>
          <w:rFonts w:ascii="Times New Roman" w:hAnsi="Times New Roman" w:cs="Times New Roman"/>
        </w:rPr>
        <w:t xml:space="preserve">8 </w:t>
      </w:r>
      <w:r w:rsidR="005B73AC" w:rsidRPr="00AE4455">
        <w:rPr>
          <w:rFonts w:ascii="Times New Roman" w:hAnsi="Times New Roman" w:cs="Times New Roman"/>
        </w:rPr>
        <w:t xml:space="preserve">years’ of experience working as an Automotive Detailer </w:t>
      </w:r>
      <w:r w:rsidRPr="00AE4455">
        <w:rPr>
          <w:rFonts w:ascii="Times New Roman" w:hAnsi="Times New Roman" w:cs="Times New Roman"/>
        </w:rPr>
        <w:t>and Mechanic.</w:t>
      </w:r>
    </w:p>
    <w:p w:rsidR="00725993" w:rsidRPr="00AE4455" w:rsidRDefault="00725993" w:rsidP="00AE445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AE4455">
        <w:rPr>
          <w:rFonts w:ascii="Times New Roman" w:hAnsi="Times New Roman" w:cs="Times New Roman"/>
        </w:rPr>
        <w:t xml:space="preserve">Capable of operating forklifts and </w:t>
      </w:r>
      <w:r w:rsidR="00673622" w:rsidRPr="00AE4455">
        <w:rPr>
          <w:rFonts w:ascii="Times New Roman" w:hAnsi="Times New Roman" w:cs="Times New Roman"/>
        </w:rPr>
        <w:t>other powered industrial trucks.</w:t>
      </w:r>
    </w:p>
    <w:p w:rsidR="00725993" w:rsidRPr="00AE4455" w:rsidRDefault="00725993" w:rsidP="00AE445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AE4455">
        <w:rPr>
          <w:rFonts w:ascii="Times New Roman" w:hAnsi="Times New Roman" w:cs="Times New Roman"/>
        </w:rPr>
        <w:t>Enjoys learning new skills and working with others in all types of environments.</w:t>
      </w:r>
    </w:p>
    <w:p w:rsidR="00725993" w:rsidRPr="00AE4455" w:rsidRDefault="00725993" w:rsidP="00AE445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AE4455">
        <w:rPr>
          <w:rFonts w:ascii="Times New Roman" w:hAnsi="Times New Roman" w:cs="Times New Roman"/>
        </w:rPr>
        <w:t>Comfortable lifting heavy objects and perfor</w:t>
      </w:r>
      <w:r w:rsidR="00673622" w:rsidRPr="00AE4455">
        <w:rPr>
          <w:rFonts w:ascii="Times New Roman" w:hAnsi="Times New Roman" w:cs="Times New Roman"/>
        </w:rPr>
        <w:t>ming physically demanding labor.</w:t>
      </w:r>
    </w:p>
    <w:p w:rsidR="00725993" w:rsidRPr="00AE4455" w:rsidRDefault="00725993" w:rsidP="00AE445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AE4455">
        <w:rPr>
          <w:rFonts w:ascii="Times New Roman" w:hAnsi="Times New Roman" w:cs="Times New Roman"/>
        </w:rPr>
        <w:t>Available, accountable, dependable, and work ready.</w:t>
      </w:r>
    </w:p>
    <w:p w:rsidR="00673622" w:rsidRPr="00965747" w:rsidRDefault="00673622" w:rsidP="00AE4455">
      <w:pPr>
        <w:spacing w:after="0"/>
        <w:rPr>
          <w:rFonts w:ascii="Times New Roman" w:hAnsi="Times New Roman" w:cs="Times New Roman"/>
          <w:b/>
          <w:smallCaps/>
        </w:rPr>
      </w:pPr>
      <w:r w:rsidRPr="00965747">
        <w:rPr>
          <w:rFonts w:ascii="Times New Roman" w:hAnsi="Times New Roman" w:cs="Times New Roman"/>
          <w:b/>
          <w:smallCaps/>
        </w:rPr>
        <w:t>Skill Profile</w:t>
      </w:r>
    </w:p>
    <w:p w:rsidR="00673622" w:rsidRPr="00965747" w:rsidRDefault="00673622" w:rsidP="00BA1440">
      <w:pPr>
        <w:spacing w:after="120"/>
        <w:rPr>
          <w:rFonts w:ascii="Times New Roman" w:hAnsi="Times New Roman" w:cs="Times New Roman"/>
          <w:i/>
        </w:rPr>
        <w:sectPr w:rsidR="00673622" w:rsidRPr="00965747" w:rsidSect="00AE4455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673622" w:rsidRPr="00965747" w:rsidRDefault="00673622" w:rsidP="00AE4455">
      <w:pPr>
        <w:spacing w:after="0"/>
        <w:rPr>
          <w:rFonts w:ascii="Times New Roman" w:hAnsi="Times New Roman" w:cs="Times New Roman"/>
          <w:i/>
        </w:rPr>
      </w:pPr>
      <w:r w:rsidRPr="00965747">
        <w:rPr>
          <w:rFonts w:ascii="Times New Roman" w:hAnsi="Times New Roman" w:cs="Times New Roman"/>
          <w:i/>
        </w:rPr>
        <w:lastRenderedPageBreak/>
        <w:t>Automotive Skills</w:t>
      </w:r>
    </w:p>
    <w:p w:rsidR="00673622" w:rsidRPr="00965747" w:rsidRDefault="00673622" w:rsidP="00673622">
      <w:pPr>
        <w:pStyle w:val="ListParagraph"/>
        <w:numPr>
          <w:ilvl w:val="0"/>
          <w:numId w:val="12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Automotive cleaning</w:t>
      </w:r>
    </w:p>
    <w:p w:rsidR="00673622" w:rsidRPr="00965747" w:rsidRDefault="00673622" w:rsidP="00673622">
      <w:pPr>
        <w:pStyle w:val="ListParagraph"/>
        <w:numPr>
          <w:ilvl w:val="0"/>
          <w:numId w:val="12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Buffing and polishing</w:t>
      </w:r>
    </w:p>
    <w:p w:rsidR="00673622" w:rsidRPr="00965747" w:rsidRDefault="00673622" w:rsidP="00673622">
      <w:pPr>
        <w:pStyle w:val="ListParagraph"/>
        <w:numPr>
          <w:ilvl w:val="0"/>
          <w:numId w:val="12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Interior detailing</w:t>
      </w:r>
    </w:p>
    <w:p w:rsidR="00673622" w:rsidRPr="00965747" w:rsidRDefault="00673622" w:rsidP="00673622">
      <w:pPr>
        <w:pStyle w:val="ListParagraph"/>
        <w:numPr>
          <w:ilvl w:val="0"/>
          <w:numId w:val="12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Motor steaming</w:t>
      </w:r>
    </w:p>
    <w:p w:rsidR="00673622" w:rsidRPr="00965747" w:rsidRDefault="00673622" w:rsidP="00673622">
      <w:pPr>
        <w:pStyle w:val="ListParagraph"/>
        <w:numPr>
          <w:ilvl w:val="0"/>
          <w:numId w:val="12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Minor engine and body repair and maintenance</w:t>
      </w:r>
    </w:p>
    <w:p w:rsidR="00673622" w:rsidRPr="00965747" w:rsidRDefault="00673622" w:rsidP="00673622">
      <w:pPr>
        <w:pStyle w:val="ListParagraph"/>
        <w:numPr>
          <w:ilvl w:val="0"/>
          <w:numId w:val="12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Light equipment and machinery operation</w:t>
      </w:r>
    </w:p>
    <w:p w:rsidR="00673622" w:rsidRPr="00965747" w:rsidRDefault="00673622" w:rsidP="00AE4455">
      <w:pPr>
        <w:spacing w:after="0"/>
        <w:rPr>
          <w:rFonts w:ascii="Times New Roman" w:hAnsi="Times New Roman" w:cs="Times New Roman"/>
          <w:i/>
        </w:rPr>
      </w:pPr>
      <w:r w:rsidRPr="00965747">
        <w:rPr>
          <w:rFonts w:ascii="Times New Roman" w:hAnsi="Times New Roman" w:cs="Times New Roman"/>
          <w:i/>
        </w:rPr>
        <w:br w:type="column"/>
      </w:r>
      <w:r w:rsidRPr="00965747">
        <w:rPr>
          <w:rFonts w:ascii="Times New Roman" w:hAnsi="Times New Roman" w:cs="Times New Roman"/>
          <w:i/>
        </w:rPr>
        <w:lastRenderedPageBreak/>
        <w:t>Warehouse Skills</w:t>
      </w:r>
    </w:p>
    <w:p w:rsidR="00673622" w:rsidRPr="00965747" w:rsidRDefault="00673622" w:rsidP="00673622">
      <w:pPr>
        <w:pStyle w:val="ListParagraph"/>
        <w:numPr>
          <w:ilvl w:val="0"/>
          <w:numId w:val="14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Unloa</w:t>
      </w:r>
      <w:r w:rsidR="00965747">
        <w:rPr>
          <w:rFonts w:ascii="Times New Roman" w:hAnsi="Times New Roman" w:cs="Times New Roman"/>
        </w:rPr>
        <w:t>d trucks with/without forklifts</w:t>
      </w:r>
    </w:p>
    <w:p w:rsidR="00673622" w:rsidRPr="00965747" w:rsidRDefault="00673622" w:rsidP="00673622">
      <w:pPr>
        <w:pStyle w:val="ListParagraph"/>
        <w:numPr>
          <w:ilvl w:val="0"/>
          <w:numId w:val="14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 xml:space="preserve">Sort and organize </w:t>
      </w:r>
      <w:r w:rsidR="00965747">
        <w:rPr>
          <w:rFonts w:ascii="Times New Roman" w:hAnsi="Times New Roman" w:cs="Times New Roman"/>
        </w:rPr>
        <w:t>products</w:t>
      </w:r>
    </w:p>
    <w:p w:rsidR="00673622" w:rsidRPr="00965747" w:rsidRDefault="00673622" w:rsidP="00673622">
      <w:pPr>
        <w:pStyle w:val="ListParagraph"/>
        <w:numPr>
          <w:ilvl w:val="0"/>
          <w:numId w:val="14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Dispose of damaged products</w:t>
      </w:r>
    </w:p>
    <w:p w:rsidR="00673622" w:rsidRPr="00965747" w:rsidRDefault="00673622" w:rsidP="00673622">
      <w:pPr>
        <w:pStyle w:val="ListParagraph"/>
        <w:numPr>
          <w:ilvl w:val="0"/>
          <w:numId w:val="14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Check logs and verify invoices</w:t>
      </w:r>
    </w:p>
    <w:p w:rsidR="00673622" w:rsidRPr="00965747" w:rsidRDefault="00673622" w:rsidP="00673622">
      <w:pPr>
        <w:pStyle w:val="ListParagraph"/>
        <w:numPr>
          <w:ilvl w:val="0"/>
          <w:numId w:val="14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Satisfy</w:t>
      </w:r>
      <w:r w:rsidR="00965747">
        <w:rPr>
          <w:rFonts w:ascii="Times New Roman" w:hAnsi="Times New Roman" w:cs="Times New Roman"/>
        </w:rPr>
        <w:t xml:space="preserve"> shipping deadlines</w:t>
      </w:r>
    </w:p>
    <w:p w:rsidR="00673622" w:rsidRPr="00965747" w:rsidRDefault="00673622" w:rsidP="00673622">
      <w:pPr>
        <w:pStyle w:val="ListParagraph"/>
        <w:numPr>
          <w:ilvl w:val="0"/>
          <w:numId w:val="14"/>
        </w:numPr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 xml:space="preserve">Palletize </w:t>
      </w:r>
      <w:r w:rsidR="00965747">
        <w:rPr>
          <w:rFonts w:ascii="Times New Roman" w:hAnsi="Times New Roman" w:cs="Times New Roman"/>
        </w:rPr>
        <w:t>products</w:t>
      </w:r>
    </w:p>
    <w:p w:rsidR="00673622" w:rsidRPr="00965747" w:rsidRDefault="00673622" w:rsidP="00BA1440">
      <w:pPr>
        <w:pStyle w:val="ListParagraph"/>
        <w:numPr>
          <w:ilvl w:val="0"/>
          <w:numId w:val="14"/>
        </w:numPr>
        <w:spacing w:after="120"/>
        <w:rPr>
          <w:rFonts w:ascii="Times New Roman" w:hAnsi="Times New Roman" w:cs="Times New Roman"/>
          <w:b/>
          <w:smallCaps/>
        </w:rPr>
        <w:sectPr w:rsidR="00673622" w:rsidRPr="00965747" w:rsidSect="00673622">
          <w:type w:val="continuous"/>
          <w:pgSz w:w="12240" w:h="15840"/>
          <w:pgMar w:top="1440" w:right="1440" w:bottom="1440" w:left="1440" w:header="720" w:footer="720" w:gutter="0"/>
          <w:cols w:num="2" w:space="180"/>
          <w:docGrid w:linePitch="360"/>
        </w:sectPr>
      </w:pPr>
      <w:r w:rsidRPr="00965747">
        <w:rPr>
          <w:rFonts w:ascii="Times New Roman" w:hAnsi="Times New Roman" w:cs="Times New Roman"/>
        </w:rPr>
        <w:t>Mainta</w:t>
      </w:r>
      <w:r w:rsidR="00965747">
        <w:rPr>
          <w:rFonts w:ascii="Times New Roman" w:hAnsi="Times New Roman" w:cs="Times New Roman"/>
        </w:rPr>
        <w:t>in a neat and orderly warehouse</w:t>
      </w:r>
    </w:p>
    <w:p w:rsidR="00725993" w:rsidRPr="00965747" w:rsidRDefault="00725993" w:rsidP="00AE4455">
      <w:pPr>
        <w:spacing w:after="0"/>
        <w:rPr>
          <w:rFonts w:ascii="Times New Roman" w:hAnsi="Times New Roman" w:cs="Times New Roman"/>
          <w:b/>
          <w:smallCaps/>
        </w:rPr>
      </w:pPr>
      <w:r w:rsidRPr="00965747">
        <w:rPr>
          <w:rFonts w:ascii="Times New Roman" w:hAnsi="Times New Roman" w:cs="Times New Roman"/>
          <w:b/>
          <w:smallCaps/>
        </w:rPr>
        <w:lastRenderedPageBreak/>
        <w:t>Work History</w:t>
      </w:r>
    </w:p>
    <w:p w:rsidR="00AE4455" w:rsidRPr="00965747" w:rsidRDefault="00AE4455" w:rsidP="00AE4455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Inventory Specialist</w:t>
      </w:r>
      <w:r w:rsidRPr="0096574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Motor Pool, State of Kansas</w:t>
      </w:r>
      <w:r w:rsidRPr="00965747">
        <w:rPr>
          <w:rFonts w:ascii="Times New Roman" w:hAnsi="Times New Roman" w:cs="Times New Roman"/>
        </w:rPr>
        <w:tab/>
        <w:t>Wichita, KS</w:t>
      </w:r>
      <w:r w:rsidRPr="00965747">
        <w:rPr>
          <w:rFonts w:ascii="Times New Roman" w:hAnsi="Times New Roman" w:cs="Times New Roman"/>
        </w:rPr>
        <w:tab/>
      </w:r>
      <w:r w:rsidR="00105056">
        <w:rPr>
          <w:rFonts w:ascii="Times New Roman" w:hAnsi="Times New Roman" w:cs="Times New Roman"/>
        </w:rPr>
        <w:t>May</w:t>
      </w:r>
      <w:bookmarkStart w:id="0" w:name="_GoBack"/>
      <w:bookmarkEnd w:id="0"/>
      <w:r w:rsidRPr="00965747">
        <w:rPr>
          <w:rFonts w:ascii="Times New Roman" w:hAnsi="Times New Roman" w:cs="Times New Roman"/>
        </w:rPr>
        <w:t xml:space="preserve"> 2012 – Jul. 2018</w:t>
      </w:r>
    </w:p>
    <w:p w:rsidR="00AE4455" w:rsidRDefault="00AE4455" w:rsidP="00AE445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formed general automotive service and repair: new tire installation, rotation, tire repair, oil changes, light brake work, steering and suspension repair, and troubleshooting failed automotive systems.</w:t>
      </w:r>
    </w:p>
    <w:p w:rsidR="00AE4455" w:rsidRDefault="00AE4455" w:rsidP="00AE445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ed strict inventory control through proper checkouts and return.</w:t>
      </w:r>
    </w:p>
    <w:p w:rsidR="00725993" w:rsidRPr="00965747" w:rsidRDefault="00673622" w:rsidP="00AE4455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  <w:i/>
        </w:rPr>
        <w:t>Detailer/Mechanic</w:t>
      </w:r>
      <w:r w:rsidR="00725993" w:rsidRPr="00965747">
        <w:rPr>
          <w:rFonts w:ascii="Times New Roman" w:hAnsi="Times New Roman" w:cs="Times New Roman"/>
        </w:rPr>
        <w:tab/>
      </w:r>
      <w:r w:rsidRPr="00965747">
        <w:rPr>
          <w:rFonts w:ascii="Times New Roman" w:hAnsi="Times New Roman" w:cs="Times New Roman"/>
        </w:rPr>
        <w:t xml:space="preserve">Kansas Car </w:t>
      </w:r>
      <w:r w:rsidR="00105056">
        <w:rPr>
          <w:rFonts w:ascii="Times New Roman" w:hAnsi="Times New Roman" w:cs="Times New Roman"/>
        </w:rPr>
        <w:t>Care</w:t>
      </w:r>
      <w:r w:rsidR="00105056">
        <w:rPr>
          <w:rFonts w:ascii="Times New Roman" w:hAnsi="Times New Roman" w:cs="Times New Roman"/>
        </w:rPr>
        <w:tab/>
        <w:t>Wichita, KS</w:t>
      </w:r>
      <w:r w:rsidR="00105056">
        <w:rPr>
          <w:rFonts w:ascii="Times New Roman" w:hAnsi="Times New Roman" w:cs="Times New Roman"/>
        </w:rPr>
        <w:tab/>
        <w:t>Feb. 2012 – Nov. 2017</w:t>
      </w:r>
    </w:p>
    <w:p w:rsidR="00673622" w:rsidRPr="00AE4455" w:rsidRDefault="00673622" w:rsidP="00AE445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AE4455">
        <w:rPr>
          <w:rFonts w:ascii="Times New Roman" w:hAnsi="Times New Roman" w:cs="Times New Roman"/>
        </w:rPr>
        <w:t>Cleaned vehicles to be placed on the lot and prior to delivery to customer.</w:t>
      </w:r>
    </w:p>
    <w:p w:rsidR="00673622" w:rsidRPr="00AE4455" w:rsidRDefault="00673622" w:rsidP="00AE445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AE4455">
        <w:rPr>
          <w:rFonts w:ascii="Times New Roman" w:hAnsi="Times New Roman" w:cs="Times New Roman"/>
        </w:rPr>
        <w:t>Buffed vehicle exteriors to remove swirls and other surface imperfections.</w:t>
      </w:r>
    </w:p>
    <w:p w:rsidR="00673622" w:rsidRPr="00AE4455" w:rsidRDefault="00673622" w:rsidP="00AE445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AE4455">
        <w:rPr>
          <w:rFonts w:ascii="Times New Roman" w:hAnsi="Times New Roman" w:cs="Times New Roman"/>
        </w:rPr>
        <w:t>Performed basic maintenance on vehicle engines and parts.</w:t>
      </w:r>
    </w:p>
    <w:p w:rsidR="00725993" w:rsidRPr="00965747" w:rsidRDefault="00673622" w:rsidP="00AE4455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  <w:i/>
        </w:rPr>
        <w:t>Detailer/Mechanic</w:t>
      </w:r>
      <w:r w:rsidR="00725993" w:rsidRPr="00965747">
        <w:rPr>
          <w:rFonts w:ascii="Times New Roman" w:hAnsi="Times New Roman" w:cs="Times New Roman"/>
        </w:rPr>
        <w:tab/>
      </w:r>
      <w:r w:rsidRPr="00965747">
        <w:rPr>
          <w:rFonts w:ascii="Times New Roman" w:hAnsi="Times New Roman" w:cs="Times New Roman"/>
        </w:rPr>
        <w:t>Credit King Auto Sales</w:t>
      </w:r>
      <w:r w:rsidR="00725993" w:rsidRPr="00965747">
        <w:rPr>
          <w:rFonts w:ascii="Times New Roman" w:hAnsi="Times New Roman" w:cs="Times New Roman"/>
        </w:rPr>
        <w:tab/>
      </w:r>
      <w:r w:rsidRPr="00965747">
        <w:rPr>
          <w:rFonts w:ascii="Times New Roman" w:hAnsi="Times New Roman" w:cs="Times New Roman"/>
        </w:rPr>
        <w:t>Wichita</w:t>
      </w:r>
      <w:r w:rsidR="00725993" w:rsidRPr="00965747">
        <w:rPr>
          <w:rFonts w:ascii="Times New Roman" w:hAnsi="Times New Roman" w:cs="Times New Roman"/>
        </w:rPr>
        <w:t>, KS</w:t>
      </w:r>
      <w:r w:rsidR="00725993" w:rsidRPr="00965747">
        <w:rPr>
          <w:rFonts w:ascii="Times New Roman" w:hAnsi="Times New Roman" w:cs="Times New Roman"/>
        </w:rPr>
        <w:tab/>
      </w:r>
      <w:r w:rsidRPr="00965747">
        <w:rPr>
          <w:rFonts w:ascii="Times New Roman" w:hAnsi="Times New Roman" w:cs="Times New Roman"/>
        </w:rPr>
        <w:t>Jan. 2015 – Aug. 2017</w:t>
      </w:r>
    </w:p>
    <w:p w:rsidR="00673622" w:rsidRPr="00965747" w:rsidRDefault="00673622" w:rsidP="00673622">
      <w:pPr>
        <w:pStyle w:val="ListParagraph"/>
        <w:numPr>
          <w:ilvl w:val="0"/>
          <w:numId w:val="12"/>
        </w:num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Cleaned vehicle interiors and exteriors by hand using brushes and other relevant equipment.</w:t>
      </w:r>
    </w:p>
    <w:p w:rsidR="00673622" w:rsidRPr="00965747" w:rsidRDefault="00673622" w:rsidP="00673622">
      <w:pPr>
        <w:pStyle w:val="ListParagraph"/>
        <w:numPr>
          <w:ilvl w:val="0"/>
          <w:numId w:val="12"/>
        </w:num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Polished vehicles and dried exteriors, windshields, windows and mats.</w:t>
      </w:r>
    </w:p>
    <w:p w:rsidR="00673622" w:rsidRPr="00965747" w:rsidRDefault="00673622" w:rsidP="00673622">
      <w:pPr>
        <w:pStyle w:val="ListParagraph"/>
        <w:numPr>
          <w:ilvl w:val="0"/>
          <w:numId w:val="12"/>
        </w:num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Maintained inventory of cleaning supplies to increase productivity.</w:t>
      </w:r>
    </w:p>
    <w:p w:rsidR="00725993" w:rsidRPr="00965747" w:rsidRDefault="00673622" w:rsidP="00AE4455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  <w:i/>
        </w:rPr>
        <w:t>Forklift Operator</w:t>
      </w:r>
      <w:r w:rsidR="00725993" w:rsidRPr="00965747">
        <w:rPr>
          <w:rFonts w:ascii="Times New Roman" w:hAnsi="Times New Roman" w:cs="Times New Roman"/>
        </w:rPr>
        <w:tab/>
      </w:r>
      <w:r w:rsidRPr="00965747">
        <w:rPr>
          <w:rFonts w:ascii="Times New Roman" w:hAnsi="Times New Roman" w:cs="Times New Roman"/>
        </w:rPr>
        <w:t>APL Services</w:t>
      </w:r>
      <w:r w:rsidR="00725993" w:rsidRPr="00965747">
        <w:rPr>
          <w:rFonts w:ascii="Times New Roman" w:hAnsi="Times New Roman" w:cs="Times New Roman"/>
        </w:rPr>
        <w:tab/>
      </w:r>
      <w:r w:rsidRPr="00965747">
        <w:rPr>
          <w:rFonts w:ascii="Times New Roman" w:hAnsi="Times New Roman" w:cs="Times New Roman"/>
        </w:rPr>
        <w:t>Wichita</w:t>
      </w:r>
      <w:r w:rsidR="00725993" w:rsidRPr="00965747">
        <w:rPr>
          <w:rFonts w:ascii="Times New Roman" w:hAnsi="Times New Roman" w:cs="Times New Roman"/>
        </w:rPr>
        <w:t>, KS</w:t>
      </w:r>
      <w:r w:rsidR="00725993" w:rsidRPr="00965747">
        <w:rPr>
          <w:rFonts w:ascii="Times New Roman" w:hAnsi="Times New Roman" w:cs="Times New Roman"/>
        </w:rPr>
        <w:tab/>
      </w:r>
      <w:r w:rsidRPr="00965747">
        <w:rPr>
          <w:rFonts w:ascii="Times New Roman" w:hAnsi="Times New Roman" w:cs="Times New Roman"/>
        </w:rPr>
        <w:t>Jun. 2009 – Jan. 2011</w:t>
      </w:r>
    </w:p>
    <w:p w:rsidR="00673622" w:rsidRPr="00965747" w:rsidRDefault="00673622" w:rsidP="00673622">
      <w:pPr>
        <w:pStyle w:val="ListParagraph"/>
        <w:numPr>
          <w:ilvl w:val="0"/>
          <w:numId w:val="13"/>
        </w:num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Operated forklifts and other industrial trucks to load, move, and retrieve goods.</w:t>
      </w:r>
    </w:p>
    <w:p w:rsidR="00673622" w:rsidRPr="00965747" w:rsidRDefault="00673622" w:rsidP="00673622">
      <w:pPr>
        <w:pStyle w:val="ListParagraph"/>
        <w:numPr>
          <w:ilvl w:val="0"/>
          <w:numId w:val="13"/>
        </w:num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Perform regular inventory checks and counts to maintain sufficient levels.</w:t>
      </w:r>
    </w:p>
    <w:p w:rsidR="00725993" w:rsidRPr="00965747" w:rsidRDefault="00673622" w:rsidP="00AE4455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  <w:i/>
        </w:rPr>
        <w:t>Forklift Operator</w:t>
      </w:r>
      <w:r w:rsidR="00BA1440" w:rsidRPr="00965747">
        <w:rPr>
          <w:rFonts w:ascii="Times New Roman" w:hAnsi="Times New Roman" w:cs="Times New Roman"/>
          <w:i/>
        </w:rPr>
        <w:tab/>
      </w:r>
      <w:r w:rsidRPr="00965747">
        <w:rPr>
          <w:rFonts w:ascii="Times New Roman" w:hAnsi="Times New Roman" w:cs="Times New Roman"/>
        </w:rPr>
        <w:t>Pepsi Co.</w:t>
      </w:r>
      <w:r w:rsidR="00BA1440" w:rsidRPr="00965747">
        <w:rPr>
          <w:rFonts w:ascii="Times New Roman" w:hAnsi="Times New Roman" w:cs="Times New Roman"/>
        </w:rPr>
        <w:tab/>
      </w:r>
      <w:r w:rsidRPr="00965747">
        <w:rPr>
          <w:rFonts w:ascii="Times New Roman" w:hAnsi="Times New Roman" w:cs="Times New Roman"/>
        </w:rPr>
        <w:t>Wichita</w:t>
      </w:r>
      <w:r w:rsidR="00BA1440" w:rsidRPr="00965747">
        <w:rPr>
          <w:rFonts w:ascii="Times New Roman" w:hAnsi="Times New Roman" w:cs="Times New Roman"/>
        </w:rPr>
        <w:t>, KS</w:t>
      </w:r>
      <w:r w:rsidR="00BA1440" w:rsidRPr="00965747">
        <w:rPr>
          <w:rFonts w:ascii="Times New Roman" w:hAnsi="Times New Roman" w:cs="Times New Roman"/>
        </w:rPr>
        <w:tab/>
      </w:r>
      <w:r w:rsidRPr="00965747">
        <w:rPr>
          <w:rFonts w:ascii="Times New Roman" w:hAnsi="Times New Roman" w:cs="Times New Roman"/>
        </w:rPr>
        <w:t>Jun. 2009</w:t>
      </w:r>
    </w:p>
    <w:p w:rsidR="00965747" w:rsidRPr="00965747" w:rsidRDefault="00965747" w:rsidP="0096574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Positioned forks, lifting platform and ot</w:t>
      </w:r>
      <w:r>
        <w:rPr>
          <w:rFonts w:ascii="Times New Roman" w:hAnsi="Times New Roman" w:cs="Times New Roman"/>
        </w:rPr>
        <w:t>her lifting devices under, over/</w:t>
      </w:r>
      <w:r w:rsidRPr="00965747">
        <w:rPr>
          <w:rFonts w:ascii="Times New Roman" w:hAnsi="Times New Roman" w:cs="Times New Roman"/>
        </w:rPr>
        <w:t>around loaded pallets.</w:t>
      </w:r>
    </w:p>
    <w:p w:rsidR="005B73AC" w:rsidRPr="00965747" w:rsidRDefault="00965747" w:rsidP="0096574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65747">
        <w:rPr>
          <w:rFonts w:ascii="Times New Roman" w:hAnsi="Times New Roman" w:cs="Times New Roman"/>
        </w:rPr>
        <w:t>Loaded and unloaded materials onto and off of pallets, skids and lifting device.</w:t>
      </w:r>
    </w:p>
    <w:sectPr w:rsidR="005B73AC" w:rsidRPr="00965747" w:rsidSect="0067362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E7B49"/>
    <w:multiLevelType w:val="hybridMultilevel"/>
    <w:tmpl w:val="DD36090E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4D07BB"/>
    <w:multiLevelType w:val="hybridMultilevel"/>
    <w:tmpl w:val="82208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B76CDD"/>
    <w:multiLevelType w:val="hybridMultilevel"/>
    <w:tmpl w:val="49884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4E00B1"/>
    <w:multiLevelType w:val="hybridMultilevel"/>
    <w:tmpl w:val="68028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952382"/>
    <w:multiLevelType w:val="hybridMultilevel"/>
    <w:tmpl w:val="50821CF8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115C0B"/>
    <w:multiLevelType w:val="hybridMultilevel"/>
    <w:tmpl w:val="DB3AC076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964153"/>
    <w:multiLevelType w:val="hybridMultilevel"/>
    <w:tmpl w:val="AB020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E16665"/>
    <w:multiLevelType w:val="hybridMultilevel"/>
    <w:tmpl w:val="1E88C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0A6858"/>
    <w:multiLevelType w:val="hybridMultilevel"/>
    <w:tmpl w:val="9BA0E524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7E914F6"/>
    <w:multiLevelType w:val="hybridMultilevel"/>
    <w:tmpl w:val="B36E1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1C35FA"/>
    <w:multiLevelType w:val="hybridMultilevel"/>
    <w:tmpl w:val="D9CC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DC7478"/>
    <w:multiLevelType w:val="hybridMultilevel"/>
    <w:tmpl w:val="C8AC003C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542AD8"/>
    <w:multiLevelType w:val="hybridMultilevel"/>
    <w:tmpl w:val="A1E206C4"/>
    <w:lvl w:ilvl="0" w:tplc="532C56B8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CDA794A"/>
    <w:multiLevelType w:val="hybridMultilevel"/>
    <w:tmpl w:val="C9AA3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2C17D52"/>
    <w:multiLevelType w:val="hybridMultilevel"/>
    <w:tmpl w:val="FE884FAA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2F45A8"/>
    <w:multiLevelType w:val="hybridMultilevel"/>
    <w:tmpl w:val="10BC7062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E462A76"/>
    <w:multiLevelType w:val="hybridMultilevel"/>
    <w:tmpl w:val="7C227FC2"/>
    <w:lvl w:ilvl="0" w:tplc="532C56B8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6"/>
  </w:num>
  <w:num w:numId="4">
    <w:abstractNumId w:val="15"/>
  </w:num>
  <w:num w:numId="5">
    <w:abstractNumId w:val="8"/>
  </w:num>
  <w:num w:numId="6">
    <w:abstractNumId w:val="14"/>
  </w:num>
  <w:num w:numId="7">
    <w:abstractNumId w:val="10"/>
  </w:num>
  <w:num w:numId="8">
    <w:abstractNumId w:val="12"/>
  </w:num>
  <w:num w:numId="9">
    <w:abstractNumId w:val="0"/>
  </w:num>
  <w:num w:numId="10">
    <w:abstractNumId w:val="5"/>
  </w:num>
  <w:num w:numId="11">
    <w:abstractNumId w:val="11"/>
  </w:num>
  <w:num w:numId="12">
    <w:abstractNumId w:val="2"/>
  </w:num>
  <w:num w:numId="13">
    <w:abstractNumId w:val="3"/>
  </w:num>
  <w:num w:numId="14">
    <w:abstractNumId w:val="1"/>
  </w:num>
  <w:num w:numId="15">
    <w:abstractNumId w:val="7"/>
  </w:num>
  <w:num w:numId="16">
    <w:abstractNumId w:val="6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rU0NjI1NLa0MDZQ0lEKTi0uzszPAykwqQUAAP4RJCwAAAA="/>
  </w:docVars>
  <w:rsids>
    <w:rsidRoot w:val="005B73AC"/>
    <w:rsid w:val="00105056"/>
    <w:rsid w:val="00522C52"/>
    <w:rsid w:val="005B73AC"/>
    <w:rsid w:val="00615208"/>
    <w:rsid w:val="00673622"/>
    <w:rsid w:val="00725993"/>
    <w:rsid w:val="007E2073"/>
    <w:rsid w:val="00965747"/>
    <w:rsid w:val="00A70761"/>
    <w:rsid w:val="00AE4455"/>
    <w:rsid w:val="00BA1440"/>
    <w:rsid w:val="00D00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3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599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3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59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1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RESOURCE</cp:lastModifiedBy>
  <cp:revision>5</cp:revision>
  <cp:lastPrinted>2018-02-27T19:36:00Z</cp:lastPrinted>
  <dcterms:created xsi:type="dcterms:W3CDTF">2018-07-16T13:06:00Z</dcterms:created>
  <dcterms:modified xsi:type="dcterms:W3CDTF">2018-07-16T20:16:00Z</dcterms:modified>
</cp:coreProperties>
</file>